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4</w:t>
      </w:r>
      <w:r>
        <w:t xml:space="preserve"> </w:t>
      </w:r>
      <w:r>
        <w:t xml:space="preserve">(12.0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นักเรียนทุกคน วันนี้นะครับและคลิปในตอนที่แล้วนะครับ นักเรียนได้ทำความรู้จักเชื่อมประพจน์ตัวต่าง ๆ เรียบร้อยแล้วใช่ไหมครับ และในวันนี้ครูฟิวส์ มีเนื้อหาอะไรที่น่าสนใจมาให้กับนักเรียน เราไปรับชมและรับฟังกันได้เลยนะครับ สำหรับวัตถุประสงค์การเรียนรู้ในวันนี้นะครับ นั่นก็คือการหาค่าความจริงของประพจน์ ที่มีตัวเชื่อมแบบต่าง ๆ เมื่อเราทราบค่าความจริงของประพจน์ย่อยนะครับ ก่อนที่เราจะเข้าสู่บทเรียนวันนี้นักเรียน ครูอยากจะพานักเรียนไปทบทวนความรู้เดิม จากคลิปในตอนที่แล้วกันนะครับ นั่นก็คือค่าความจริงที่ได้จากการเชื่อมประพจน์ ด้วยตัวเชื่อมประพจน์แบบต่าง ๆ นั่นเองนะครับ เรามาดูตารางค่าความจริงกันดีกว่านะครับ เริ่มจากตัวเชื่อมแรกนะครับ นั่นก็คือตัวเชื่อมและ ตัวเชื่อมและนี่ ค่าความจริงที่ได้ ตัวเชื่อมและนี่ จะเป็นจริงเพียงกรณีเดียว นั่นก็คือในกรณีที่ประพจน์ ที่เรานำมาเชื่อมนั้นมีค่าความจริงเป็น จริงทั้งคู่ใช่ไหมครับ ส่วนตัวเชื่อมตัวที่ 2 นั่นก็คือตัวเชื่อมหรือ จะมีค่าความจริงเป็นกรณีเดียว นั่นก็คือในกรณีที่ประพจน์ที่นำมาเชื่อมนั้น มีค่าความจริงเป็นเท็จทั้งคู่ ในกรณีอื่น ๆ จะมีค่าความจริงเป็นจริงนะครับ ส่วนตัวเชื่อมตัวที่ 3 ก็คือตัวเชื่อม ถ้าแล้วนะครับ ตัวเชื่อมถ้าแล้วนี่ จะมีค่าความจริงเป็นเพียง 1 กรณีคือกรณีที่ประพจน์ตัวล่างความจริงเป็นจริง เป็นเท็จนะครับ และตัวเชื่อมตัวที่ 4 นะครับ ก็คือตัวเชื่อม ก็ต่อเมื่อ ซึ่งตัวเชื่อมก็ต่อเมื่อนะครับ จะมีค่าความจริงเป็นจริง ในกรณีที่ค่าความจริง เป็นประพจน์เป็นจริงทั้งคู่ หรือเป็นเท็จทั้งคู่นะครับ ตามนี้นะครับ และตัวเชื่อมต่อสุดท้าย นั่นก็คือตัวเชื่อม นิเศษ ค่าความจริงที่ได้จากตัวเชื่อมวิเศษตรงประพจน์เดิมเช่น ถ้าเกิดประพจน์เดิมมีค่าความจริงเป็นจริงความจริงที่ได้จากตัวเชื่อมนิเสธก็จะมีค่าความจริงเป็นเท็จ แต่ถ้าเกิดประพจน์เดิมมีค่าความจริงเป็นเท็จเราจะได้ค่าความจริงใหม่ที่เชื่อมด้วยตัวเชื่อมพิเศษนะครับ มีค่าความจริงเป็นจริงนั้นเอง ยังจำกันได้ใช่ไหมครับนักเรียน ไม่ยากใช่ไหมครับ เรามาช่วยกันพิจารณาตัวอย่างนี้กันดีกว่านะครับนักเรียน เริ่มจากโจทย์นี่ กำหนดให้a b และ c เป็นประพจน์ที่มีค่าความจริงเป็นจริง ตามลำดับ เรามาช่วยกันหาค่าความจริงของประพจน์ a และ b หรือ C กันดีกว่านะครับนักเรียน ขั้นตอนแรก นักเรียนครับ เราต้องหาความจริงของประพจน์ a และ b ก่อน นั่นก็คือจากโจทย์เราทราบว่าอะไรครับ A มีค่าความจริงเป็นจริงนายประพจน์ b มีค่าความจริงเป็นจริงนะครับ และเราเชื่อมประพจน์ด้วยตัวเชื่อมและใช่ไหมครับ เชื่อมและจะเป็นจริงเพียง 1 กรณีนั่นก็คือกรณีที่ประพจน์ที่นำมาเชื่อมนั้น มีค่าความจริงเป็นจริงทั้งคู่ ดังนั้นจากการที่ a เป็นจริง และ b เป็นจริง เราจะได้ว่าอะไรครับ เราก็จะได้ ว่าประพจน์ a และ b เป็นจริงนั่นเองนะครับ พอเราได้ค่าความจริงของประพจน์ a และ b เป็นจริงแล้วนะครับ เราก็มาเชื่อมกับหรือใช่ไหมครับ ที่ดีของเราเป็นจริงและประพจน์ c มีค่าความจริงเป็นเท็จนะครับ เราจะมาเชื่อมประพจน์ด้วยตัวเชื่อมหรือนักเรียนยังจำค่าความจริงของประพจน์ที่ได้จากการเชื่อมด้วยตัวเชื่อมอื่นได้ไหมครับ ตัวเชื่อมหรือ จะมีค่าความจริงเป็นเท็จกรณีในกรณีที่อะไรครับ ค่าความจริงประพจน์ที่นำมาเชื่อมนั้น เป็นเท็จทั้งคู่ ถูกไหมครับ แต่ในกรณีนี้ ประพจน์ a และ b มีค่าความจริงเป็นจริง 4 มีค่าความจริงเป็นเท็จ ดังนั้นเราจะได้ว่าค่าความจริงของประพจน์ a และ b หรือ C มีค่าความจริงเป็น จริงนั้นเองนะครับ ไม่ยากใช่ไหมครับสำหรับตัวอย่างนี้ นักเรียนมาดูตรงนี้หน่อยนะครับ เกี่ยวกับการหาค่าความจริงของประพจน์เชิงประกอบนะครับ เราสามารถทำได้โดยหาค่าความจริง ของประพจน์ประกอบมาไว้ก่อนนะครับ นักเรียน แต่ถ้าในกรณีที่ไม่ได้ใส่วงเล็บมาให้กับนักเรียนนะครับ นักเรียนทำตามขั้นตอนดังต่อไปนี้นะครับ เนื่องจากขั้นตอนแรกนะครับ ให้นักเรียนหาค่าความจริงของประพจน์ที่มีตัวเชื่อมพิเศษก่อน หลังจากนั้นในลำดับถัดไป ให้นักเรียนหาค่าความจริงของประพจน์ที่มีตัวเชื่อม และตัวเชื่อมหรือนะครับ และในลำดับถัดไปนะครับ ให้นักเรียนหาค่าความจริงของประพจน์ที่มีตัวเชื่อมถ้าแล้ว และลำดับสุดท้ายนะครับ ว่าจะหาค่าความจริงของประพจน์ที่มีตัวเชื่อม ก็ต่อเมื่อนั่นเองนะครับ เรามาดูตัวอย่างของข้อต่อไปกันดีกว่านะครับ ครูฟิวส์จะให้นักเรียนนะครับ หาค่าความจริงของประพจน์นิเสธ ของถ้า a และ b เกรด B นะครับ ประพจน์ a และ b เป็นจริงนะครับ สำหรับข้อนี้นะครับ คุณครูฟิวอยากให้วิดีโอไว้ชั่วคราวนะครับ ลองทำเองดูก่อนนะครับ หลังจากนั้นครูฟิวจะเฉลยให้กับนักเรียนเองนะครับ ครูฟิวจะเฉลยให้นักเรียนดูแล้วนะครับ ก่อนอื่นเราต้องพิจารณาค่าความจริงของประพจน์ใดครับ เราต้องพิจารณาค่าความจริงของประพจน์ถ้า A แล้วนิเศษ b นะครับ แต่ตอนนี้เรายังไม่ทราบค่าความจริงของมีเศษดีใช่ไหมครับ ดังนั้นนี่ จากการที่เรารู้ว่า b มีค่าความจริงเป็นจริงใช่ไหมครับ เราจะได้ว่าอะไรครับ เราจะได้ว่าวิเศษ D มีค่าความจริงเป็นเท็จ ถูกต้องไหมครับ หลังจากนั้นนี่เราจะนำ และนิเสธ B มาเชื่อมตัวเชื่อมถ้าแล้วใช่ไหมครับ เราทราบว่ามีค่าความจริงเป็นจริง และนิเสธ b มีค่าความจริงเป็นเท็จ ยังจำได้ไหม คำว่าตัวเชื่อมถ้าแล้วนี่ จะมีค่าความจริงเป็นเท็จ เพียงกรณีเดียวในกรณีที่ประพจน์ตัวหน้ามีค่าความจริงเป็นจริง และประพจน์ตัวหลังมีค่าความจริงเป็นเท็จ ถูกต้องไหมครับ นักเรียน ตอนนี้เรามีเป็นจริงและเซต B เป็น และตัวเชื่อมถ้าแล้ว ดังนั้นเราก็จะได้ว่าอะไรครับ a แล้วนิเสธ B จึงมีค่าความจริงเป็น ถูกต้องไหมครับ ตอนนี้เราได้แล้วถ้า แล้วนิเสธ b มีค่าความจริงเป็นเท็จ ดังนั้นนิเสธของถ้า a แล้วนิเสธ B จึงมีค่าความจริงเป็นจริง จึงมีค่าความจริงเป็นจริงเอง ไม่ยากใช่ไหมครับ นักเรียนข้อนี้นักเรียนครับ สำหรับตัวอย่างในข้อนี้นะครับ อาจจะเป็นตัวอย่างที่ดีเราได้พบเจอในชีวิตประจำวันนะครับ ประเทศไทยตั้งอยู่ในภูมิภาคตะวันออกเฉียงใต้ และอยู่ใกล้เส้นสูสูตร เพราะฉะนั้นเรามาหาค่าความจริงกันดีกว่านะ ครับ ก่อนอื่นนี่ครูฟิวจะให้พระพุทธธีรพจน์คิวดังต่อไปนี้นะครับ นั่นก็คือให้ P แทนประเทศไทยตั้งอยู่ในภูมิภาคใด ตะวันออกเฉียงใต้ แทนประเทศไทยตั้งอยู่ใกล้เส้นศูนย์สูตรนักเรียนลองดูประโยคของเรามีตัวเชื่อมอะไรครับ มีตัวเชื่อมและถูกต้องไหมครับ ดังนั้นนี่ เราจะได้ข้อความนี้นะครับ ในรูปของอะไรครับ ประพจน์ P และ Q นั่นเอง ดังนั้นเราจะมาหาค่าความจริงของ P และ Q ของเรานั่นเองครับ นักเรียนยังจำได้ถูกต้องไหมครับ ค่า P และ Q เพียงกรณีเดียวคือกรณีที่ค่าความจริงที่นำมาเชื่อมนั้น จริงทั้งคู่ส่วนกรณีอื่น ๆ ค่าความจริงจะเป็นอะไรครับ จะเป็นเท็จ ดังนั้นค่าความจริงของประพจน์ P ครับ P แทนข้อความประเทศไทยตั้งอยู่ในภูมิภาคตะวันออกวันออกเฉียงใต้ เป็นจริงหรือเป็นเท็จครับ เป็นจริง ถูกต้องไหมครับ และ Q แทนค่าประเทศไทยตั้งอยู่ใกล้เส้นศูนย์สูตร ก็เป็นจริง อีกถูกต้องไหมครับ ดังนั้นเราจะได้ประพจน์ที่นำมาเชื่อมนั้น มีค่าความจริงเป็นจริงหรือเป็นเท็จครับ มีค่าความจริงเป็น ถูกต้องไหมครับ เพราะว่าประพจน์ P และประพจน์ Q มีค่าความจริงเป็นจริงทั้งคู่นั่นเอง ดังนั้นนักเรียนเราก็จะสรุปได้ว่าอะไรครับ ประโยคที่กล่าวว่า ประเทศไทยตั้งอยู่ภูมิภาคตะวันตะวันออกเฉียงใต้ แล้วอยู่ใกล้เส้นศูนย์สูตร มีค่าความจริงเป็นจริง ไม่ยากใช่ไหมครับ นักเรียน เรามาช่วยกันสรุปสิ่งที่ได้เรียนรู้กันมาในวันนี้กันดีกว่านะครับนักเรียน เชิงประกอบนี่ เราจะสามารถทำได้โดย เริ่มจากหาค่าความจริงของประพจน์เชิงประกอบในวงเล็บก่อนถูกต้องไหมครับ หลังจากนั้นถ้าเกิดทตเชิงประกอบของนักเรียนไม่มีวงเล็บให้นักเรียนทำขั้นต่ำ ตอนนี้นะครับ หาค่าความจริงของประพจน์ที่มีตัวเชื่อมนิเสธก่อน จากนั้นหาค่าความจริงของประพจน์ที่มีตัวเชื่อมและ และหรือนะครับ แล้วหลังจากนั้น นักเรียนค่อยหาค่าความจริงของประพจน์ ที่มีตัวเชื่อมถ้าแล้ว พอหาค่าความจริงของถ้าแล้วเสร็จ ลำดับสุดท้ายนะครับ นักเรียนก็หาค่าความจริงของประพจน์ที่เชื่อม ตัวเชื่อมก็ต่อเมื่อเป็นตัวสุดท้ายนะครับ ซึ่งครูฟิวก็ฝากแบบฝึกหัดให้นักเรียนได้ลองฝึกดูนะครับ เป็นการบ้านนะครับ สำหรับวันนี้ครูฟิวขอลาไปก่อน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4 (12.01 นาที)</dc:title>
  <dc:creator/>
  <cp:keywords/>
  <dcterms:created xsi:type="dcterms:W3CDTF">2024-03-27T08:46:42Z</dcterms:created>
  <dcterms:modified xsi:type="dcterms:W3CDTF">2024-03-27T0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5.00 น.</vt:lpwstr>
  </property>
  <property fmtid="{D5CDD505-2E9C-101B-9397-08002B2CF9AE}" pid="3" name="subtitle">
    <vt:lpwstr/>
  </property>
</Properties>
</file>